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12E23D16" w14:textId="611C0666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7D1BAF3" w14:textId="06C282C7" w:rsidR="00F7623C" w:rsidRPr="00F7623C" w:rsidRDefault="00972688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color w:val="FF0000"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color w:val="FF0000"/>
          <w:sz w:val="22"/>
          <w:szCs w:val="22"/>
          <w:lang w:eastAsia="sk-SK"/>
        </w:rPr>
        <w:t>Modem s vyššími parametrami</w:t>
      </w:r>
      <w:bookmarkStart w:id="0" w:name="_GoBack"/>
      <w:bookmarkEnd w:id="0"/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F44F2" w14:textId="77777777" w:rsidR="006B7937" w:rsidRDefault="006B7937" w:rsidP="007C6581">
      <w:r>
        <w:separator/>
      </w:r>
    </w:p>
  </w:endnote>
  <w:endnote w:type="continuationSeparator" w:id="0">
    <w:p w14:paraId="438BFBEB" w14:textId="77777777" w:rsidR="006B7937" w:rsidRDefault="006B793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C99910D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72688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972688" w:rsidRPr="00972688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51867" w14:textId="77777777" w:rsidR="006B7937" w:rsidRDefault="006B7937" w:rsidP="007C6581">
      <w:r>
        <w:separator/>
      </w:r>
    </w:p>
  </w:footnote>
  <w:footnote w:type="continuationSeparator" w:id="0">
    <w:p w14:paraId="702CEF5B" w14:textId="77777777" w:rsidR="006B7937" w:rsidRDefault="006B793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77A96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4</cp:revision>
  <cp:lastPrinted>2022-09-29T14:23:00Z</cp:lastPrinted>
  <dcterms:created xsi:type="dcterms:W3CDTF">2023-05-17T10:24:00Z</dcterms:created>
  <dcterms:modified xsi:type="dcterms:W3CDTF">2023-05-22T08:29:00Z</dcterms:modified>
</cp:coreProperties>
</file>